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84B3B3" w14:textId="75C989C5" w:rsidR="00730AC4" w:rsidRPr="00730AC4" w:rsidRDefault="00730AC4" w:rsidP="00730AC4">
      <w:pPr>
        <w:widowControl w:val="0"/>
        <w:jc w:val="center"/>
        <w:rPr>
          <w:b/>
          <w:sz w:val="28"/>
          <w:szCs w:val="28"/>
          <w:lang w:val="pt-BR"/>
        </w:rPr>
      </w:pPr>
      <w:r>
        <w:rPr>
          <w:b/>
          <w:sz w:val="28"/>
          <w:szCs w:val="28"/>
          <w:lang w:val="pt-BR"/>
        </w:rPr>
        <w:t>SOLICITAÇÃO DE CADASTRO DE</w:t>
      </w:r>
      <w:r w:rsidRPr="00730AC4">
        <w:rPr>
          <w:b/>
          <w:sz w:val="28"/>
          <w:szCs w:val="28"/>
          <w:lang w:val="pt-BR"/>
        </w:rPr>
        <w:t xml:space="preserve"> ESTÁGIO DOCÊNCIA</w:t>
      </w:r>
    </w:p>
    <w:p w14:paraId="32EEB212" w14:textId="77777777" w:rsidR="00730AC4" w:rsidRPr="00730AC4" w:rsidRDefault="00730AC4" w:rsidP="00730AC4">
      <w:pPr>
        <w:widowControl w:val="0"/>
        <w:rPr>
          <w:lang w:val="pt-BR"/>
        </w:rPr>
      </w:pPr>
    </w:p>
    <w:p w14:paraId="0A32206D" w14:textId="3B57D035" w:rsidR="00730AC4" w:rsidRPr="00730AC4" w:rsidRDefault="00DD4FCD" w:rsidP="00730AC4">
      <w:pPr>
        <w:widowControl w:val="0"/>
        <w:spacing w:line="360" w:lineRule="auto"/>
        <w:rPr>
          <w:lang w:val="pt-BR"/>
        </w:rPr>
      </w:pPr>
      <w:r>
        <w:rPr>
          <w:b/>
          <w:bCs/>
          <w:lang w:val="pt-BR"/>
        </w:rPr>
        <w:t xml:space="preserve">Nome do </w:t>
      </w:r>
      <w:r w:rsidR="00730AC4">
        <w:rPr>
          <w:b/>
          <w:bCs/>
          <w:lang w:val="pt-BR"/>
        </w:rPr>
        <w:t>Discente</w:t>
      </w:r>
      <w:r w:rsidR="00730AC4" w:rsidRPr="00730AC4">
        <w:rPr>
          <w:lang w:val="pt-BR"/>
        </w:rPr>
        <w:t>:</w:t>
      </w:r>
    </w:p>
    <w:p w14:paraId="249A31E6" w14:textId="54A1F542" w:rsidR="00730AC4" w:rsidRDefault="00730AC4" w:rsidP="00730AC4">
      <w:pPr>
        <w:widowControl w:val="0"/>
        <w:spacing w:line="360" w:lineRule="auto"/>
        <w:rPr>
          <w:b/>
          <w:bCs/>
          <w:lang w:val="pt-BR"/>
        </w:rPr>
      </w:pPr>
      <w:proofErr w:type="gramStart"/>
      <w:r>
        <w:rPr>
          <w:b/>
          <w:bCs/>
          <w:lang w:val="pt-BR"/>
        </w:rPr>
        <w:t xml:space="preserve">(  </w:t>
      </w:r>
      <w:proofErr w:type="gramEnd"/>
      <w:r>
        <w:rPr>
          <w:b/>
          <w:bCs/>
          <w:lang w:val="pt-BR"/>
        </w:rPr>
        <w:t xml:space="preserve">    ) Mestrado   (     ) Doutorado</w:t>
      </w:r>
    </w:p>
    <w:p w14:paraId="66C495BD" w14:textId="0A7B016C" w:rsidR="00DD4FCD" w:rsidRDefault="00DD4FCD" w:rsidP="00730AC4">
      <w:pPr>
        <w:widowControl w:val="0"/>
        <w:spacing w:line="360" w:lineRule="auto"/>
        <w:rPr>
          <w:b/>
          <w:bCs/>
          <w:lang w:val="pt-BR"/>
        </w:rPr>
      </w:pPr>
      <w:r>
        <w:rPr>
          <w:b/>
          <w:bCs/>
          <w:lang w:val="pt-BR"/>
        </w:rPr>
        <w:t>Estágio Docência (I ou II): ______</w:t>
      </w:r>
    </w:p>
    <w:p w14:paraId="2A2EAA12" w14:textId="0AD01BC1" w:rsidR="00730AC4" w:rsidRPr="00730AC4" w:rsidRDefault="00730AC4" w:rsidP="00730AC4">
      <w:pPr>
        <w:widowControl w:val="0"/>
        <w:spacing w:line="360" w:lineRule="auto"/>
        <w:rPr>
          <w:lang w:val="pt-BR"/>
        </w:rPr>
      </w:pPr>
      <w:r w:rsidRPr="00730AC4">
        <w:rPr>
          <w:b/>
          <w:bCs/>
          <w:lang w:val="pt-BR"/>
        </w:rPr>
        <w:t>Disciplina</w:t>
      </w:r>
      <w:r w:rsidR="00DD4FCD">
        <w:rPr>
          <w:b/>
          <w:bCs/>
          <w:lang w:val="pt-BR"/>
        </w:rPr>
        <w:t xml:space="preserve"> no qual o Estágio está sendo desenvolvido</w:t>
      </w:r>
      <w:r w:rsidRPr="00730AC4">
        <w:rPr>
          <w:lang w:val="pt-BR"/>
        </w:rPr>
        <w:t>:</w:t>
      </w:r>
      <w:r w:rsidR="00DD4FCD">
        <w:rPr>
          <w:lang w:val="pt-BR"/>
        </w:rPr>
        <w:t xml:space="preserve"> ____________________________</w:t>
      </w:r>
    </w:p>
    <w:p w14:paraId="5B3F4815" w14:textId="0A62E7FA" w:rsidR="00730AC4" w:rsidRPr="00730AC4" w:rsidRDefault="00730AC4" w:rsidP="00730AC4">
      <w:pPr>
        <w:widowControl w:val="0"/>
        <w:spacing w:line="360" w:lineRule="auto"/>
        <w:rPr>
          <w:lang w:val="pt-BR"/>
        </w:rPr>
      </w:pPr>
      <w:r w:rsidRPr="00730AC4">
        <w:rPr>
          <w:b/>
          <w:bCs/>
          <w:lang w:val="pt-BR"/>
        </w:rPr>
        <w:t>Curso de Graduação</w:t>
      </w:r>
      <w:r w:rsidRPr="00730AC4">
        <w:rPr>
          <w:lang w:val="pt-BR"/>
        </w:rPr>
        <w:t>:</w:t>
      </w:r>
      <w:r w:rsidR="00DD4FCD">
        <w:rPr>
          <w:lang w:val="pt-BR"/>
        </w:rPr>
        <w:t xml:space="preserve"> _______________________________________________________</w:t>
      </w:r>
    </w:p>
    <w:p w14:paraId="34FED5CF" w14:textId="1CF7A284" w:rsidR="00730AC4" w:rsidRPr="00730AC4" w:rsidRDefault="00DD4FCD" w:rsidP="00730AC4">
      <w:pPr>
        <w:widowControl w:val="0"/>
        <w:spacing w:line="360" w:lineRule="auto"/>
        <w:rPr>
          <w:lang w:val="pt-BR"/>
        </w:rPr>
      </w:pPr>
      <w:r>
        <w:rPr>
          <w:b/>
          <w:bCs/>
          <w:lang w:val="pt-BR"/>
        </w:rPr>
        <w:t xml:space="preserve">Supervisor do Estágio (do PPG </w:t>
      </w:r>
      <w:proofErr w:type="spellStart"/>
      <w:r>
        <w:rPr>
          <w:b/>
          <w:bCs/>
          <w:lang w:val="pt-BR"/>
        </w:rPr>
        <w:t>EcoEvol</w:t>
      </w:r>
      <w:proofErr w:type="spellEnd"/>
      <w:r>
        <w:rPr>
          <w:b/>
          <w:bCs/>
          <w:lang w:val="pt-BR"/>
        </w:rPr>
        <w:t>)</w:t>
      </w:r>
      <w:r w:rsidR="00730AC4" w:rsidRPr="00730AC4">
        <w:rPr>
          <w:lang w:val="pt-BR"/>
        </w:rPr>
        <w:t>:</w:t>
      </w:r>
      <w:r>
        <w:rPr>
          <w:lang w:val="pt-BR"/>
        </w:rPr>
        <w:t xml:space="preserve"> ________________________________________</w:t>
      </w:r>
    </w:p>
    <w:p w14:paraId="25BD3BC7" w14:textId="18FA3033" w:rsidR="00730AC4" w:rsidRPr="00730AC4" w:rsidRDefault="00730AC4" w:rsidP="00730AC4">
      <w:pPr>
        <w:widowControl w:val="0"/>
        <w:spacing w:line="360" w:lineRule="auto"/>
        <w:rPr>
          <w:lang w:val="pt-BR"/>
        </w:rPr>
      </w:pPr>
      <w:r w:rsidRPr="00730AC4">
        <w:rPr>
          <w:b/>
          <w:bCs/>
          <w:lang w:val="pt-BR"/>
        </w:rPr>
        <w:t>Semestre/ano</w:t>
      </w:r>
      <w:r w:rsidRPr="00730AC4">
        <w:rPr>
          <w:lang w:val="pt-BR"/>
        </w:rPr>
        <w:t>:</w:t>
      </w:r>
      <w:r w:rsidR="00DD4FCD">
        <w:rPr>
          <w:lang w:val="pt-BR"/>
        </w:rPr>
        <w:t xml:space="preserve"> _______</w:t>
      </w:r>
    </w:p>
    <w:p w14:paraId="67AAF537" w14:textId="11EEE1A0" w:rsidR="00730AC4" w:rsidRPr="00730AC4" w:rsidRDefault="00730AC4" w:rsidP="00730AC4">
      <w:pPr>
        <w:widowControl w:val="0"/>
        <w:spacing w:line="360" w:lineRule="auto"/>
        <w:rPr>
          <w:lang w:val="pt-BR"/>
        </w:rPr>
      </w:pPr>
      <w:r>
        <w:rPr>
          <w:b/>
          <w:bCs/>
          <w:lang w:val="pt-BR"/>
        </w:rPr>
        <w:t xml:space="preserve">Breve </w:t>
      </w:r>
      <w:r w:rsidRPr="00730AC4">
        <w:rPr>
          <w:b/>
          <w:bCs/>
          <w:lang w:val="pt-BR"/>
        </w:rPr>
        <w:t xml:space="preserve">Descrição das Atividades </w:t>
      </w:r>
      <w:r w:rsidRPr="00730AC4">
        <w:rPr>
          <w:lang w:val="pt-BR"/>
        </w:rPr>
        <w:t xml:space="preserve">(aula, monitoria, aula prática, plantão dúvidas, correção </w:t>
      </w:r>
      <w:r w:rsidR="004C78B7">
        <w:rPr>
          <w:lang w:val="pt-BR"/>
        </w:rPr>
        <w:t xml:space="preserve">de </w:t>
      </w:r>
      <w:proofErr w:type="gramStart"/>
      <w:r w:rsidRPr="00730AC4">
        <w:rPr>
          <w:lang w:val="pt-BR"/>
        </w:rPr>
        <w:t xml:space="preserve">exercícios </w:t>
      </w:r>
      <w:proofErr w:type="spellStart"/>
      <w:r w:rsidRPr="00730AC4">
        <w:rPr>
          <w:lang w:val="pt-BR"/>
        </w:rPr>
        <w:t>etc</w:t>
      </w:r>
      <w:proofErr w:type="spellEnd"/>
      <w:proofErr w:type="gramEnd"/>
      <w:r w:rsidRPr="00730AC4">
        <w:rPr>
          <w:lang w:val="pt-BR"/>
        </w:rPr>
        <w:t>):</w:t>
      </w:r>
    </w:p>
    <w:p w14:paraId="75530DC9" w14:textId="14526A01" w:rsidR="00730AC4" w:rsidRDefault="00730AC4" w:rsidP="00730AC4">
      <w:pPr>
        <w:widowControl w:val="0"/>
        <w:rPr>
          <w:b/>
          <w:lang w:val="pt-BR"/>
        </w:rPr>
      </w:pPr>
    </w:p>
    <w:p w14:paraId="38B968A7" w14:textId="3BF0A2AA" w:rsidR="004C78B7" w:rsidRDefault="004C78B7" w:rsidP="00730AC4">
      <w:pPr>
        <w:widowControl w:val="0"/>
        <w:rPr>
          <w:b/>
          <w:lang w:val="pt-BR"/>
        </w:rPr>
      </w:pPr>
    </w:p>
    <w:p w14:paraId="199D1EFD" w14:textId="77777777" w:rsidR="004C78B7" w:rsidRPr="00730AC4" w:rsidRDefault="004C78B7" w:rsidP="00730AC4">
      <w:pPr>
        <w:widowControl w:val="0"/>
        <w:rPr>
          <w:b/>
          <w:lang w:val="pt-BR"/>
        </w:rPr>
      </w:pPr>
    </w:p>
    <w:p w14:paraId="0E44CCB0" w14:textId="77777777" w:rsidR="00730AC4" w:rsidRPr="00730AC4" w:rsidRDefault="00730AC4" w:rsidP="00730AC4">
      <w:pPr>
        <w:widowControl w:val="0"/>
        <w:rPr>
          <w:b/>
          <w:lang w:val="pt-BR"/>
        </w:rPr>
      </w:pPr>
    </w:p>
    <w:p w14:paraId="006D2860" w14:textId="77777777" w:rsidR="00730AC4" w:rsidRPr="00730AC4" w:rsidRDefault="00730AC4" w:rsidP="00730AC4">
      <w:pPr>
        <w:widowControl w:val="0"/>
        <w:rPr>
          <w:lang w:val="pt-BR"/>
        </w:rPr>
      </w:pPr>
      <w:r w:rsidRPr="00730AC4">
        <w:rPr>
          <w:lang w:val="pt-BR"/>
        </w:rPr>
        <w:tab/>
        <w:t>_________________</w:t>
      </w:r>
      <w:r w:rsidRPr="00730AC4">
        <w:rPr>
          <w:lang w:val="pt-BR"/>
        </w:rPr>
        <w:tab/>
      </w:r>
      <w:r w:rsidRPr="00730AC4">
        <w:rPr>
          <w:lang w:val="pt-BR"/>
        </w:rPr>
        <w:tab/>
      </w:r>
      <w:r w:rsidRPr="00730AC4">
        <w:rPr>
          <w:lang w:val="pt-BR"/>
        </w:rPr>
        <w:tab/>
      </w:r>
      <w:r w:rsidRPr="00730AC4">
        <w:rPr>
          <w:lang w:val="pt-BR"/>
        </w:rPr>
        <w:tab/>
        <w:t>___________________________</w:t>
      </w:r>
    </w:p>
    <w:p w14:paraId="76B29355" w14:textId="651C6C73" w:rsidR="00730AC4" w:rsidRPr="00730AC4" w:rsidRDefault="00730AC4" w:rsidP="00730AC4">
      <w:pPr>
        <w:rPr>
          <w:b/>
          <w:bCs/>
          <w:lang w:val="pt-BR"/>
        </w:rPr>
      </w:pPr>
      <w:r w:rsidRPr="00730AC4">
        <w:rPr>
          <w:b/>
          <w:bCs/>
          <w:lang w:val="pt-BR"/>
        </w:rPr>
        <w:tab/>
        <w:t>Assinatura do aluno</w:t>
      </w:r>
      <w:r w:rsidRPr="00730AC4">
        <w:rPr>
          <w:b/>
          <w:bCs/>
          <w:lang w:val="pt-BR"/>
        </w:rPr>
        <w:tab/>
      </w:r>
      <w:r w:rsidRPr="00730AC4">
        <w:rPr>
          <w:b/>
          <w:bCs/>
          <w:lang w:val="pt-BR"/>
        </w:rPr>
        <w:tab/>
      </w:r>
      <w:r w:rsidRPr="00730AC4">
        <w:rPr>
          <w:b/>
          <w:bCs/>
          <w:lang w:val="pt-BR"/>
        </w:rPr>
        <w:tab/>
      </w:r>
      <w:r w:rsidRPr="00730AC4">
        <w:rPr>
          <w:b/>
          <w:bCs/>
          <w:lang w:val="pt-BR"/>
        </w:rPr>
        <w:tab/>
        <w:t xml:space="preserve">Assinatura do </w:t>
      </w:r>
      <w:r w:rsidR="00DD4FCD">
        <w:rPr>
          <w:b/>
          <w:bCs/>
          <w:lang w:val="pt-BR"/>
        </w:rPr>
        <w:t>Supervisor do PPG</w:t>
      </w:r>
      <w:r w:rsidRPr="00730AC4">
        <w:rPr>
          <w:b/>
          <w:bCs/>
          <w:lang w:val="pt-BR"/>
        </w:rPr>
        <w:t xml:space="preserve"> </w:t>
      </w:r>
    </w:p>
    <w:p w14:paraId="3BCB2761" w14:textId="5117DCC2" w:rsidR="00730AC4" w:rsidRDefault="00730AC4" w:rsidP="00730AC4">
      <w:pPr>
        <w:rPr>
          <w:lang w:val="pt-BR"/>
        </w:rPr>
      </w:pPr>
    </w:p>
    <w:p w14:paraId="1B7CDC37" w14:textId="2018E660" w:rsidR="00DD4FCD" w:rsidRDefault="00DD4FCD" w:rsidP="00730AC4">
      <w:pPr>
        <w:rPr>
          <w:lang w:val="pt-BR"/>
        </w:rPr>
      </w:pPr>
    </w:p>
    <w:p w14:paraId="764AB3C8" w14:textId="6CA3ECBB" w:rsidR="00DD4FCD" w:rsidRPr="00730AC4" w:rsidRDefault="00DD4FCD" w:rsidP="00730AC4">
      <w:pPr>
        <w:rPr>
          <w:lang w:val="pt-BR"/>
        </w:rPr>
      </w:pPr>
      <w:r>
        <w:rPr>
          <w:lang w:val="pt-BR"/>
        </w:rPr>
        <w:t>OBS: A disciplina de estágio docência estará disponível para o supervisor do PPG responsável ao final do período letivo</w:t>
      </w:r>
    </w:p>
    <w:sectPr w:rsidR="00DD4FCD" w:rsidRPr="00730AC4" w:rsidSect="001D6DC0">
      <w:headerReference w:type="default" r:id="rId6"/>
      <w:pgSz w:w="11906" w:h="16838"/>
      <w:pgMar w:top="1418" w:right="1418" w:bottom="130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673D05" w14:textId="77777777" w:rsidR="00772B2D" w:rsidRDefault="00772B2D" w:rsidP="00B611BA">
      <w:pPr>
        <w:spacing w:after="0" w:line="240" w:lineRule="auto"/>
      </w:pPr>
      <w:r>
        <w:separator/>
      </w:r>
    </w:p>
  </w:endnote>
  <w:endnote w:type="continuationSeparator" w:id="0">
    <w:p w14:paraId="1D612C19" w14:textId="77777777" w:rsidR="00772B2D" w:rsidRDefault="00772B2D" w:rsidP="00B611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C2BA28" w14:textId="77777777" w:rsidR="00772B2D" w:rsidRDefault="00772B2D" w:rsidP="00B611BA">
      <w:pPr>
        <w:spacing w:after="0" w:line="240" w:lineRule="auto"/>
      </w:pPr>
      <w:r>
        <w:separator/>
      </w:r>
    </w:p>
  </w:footnote>
  <w:footnote w:type="continuationSeparator" w:id="0">
    <w:p w14:paraId="343CF296" w14:textId="77777777" w:rsidR="00772B2D" w:rsidRDefault="00772B2D" w:rsidP="00B611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97EE1" w14:textId="142E1BD2" w:rsidR="00B611BA" w:rsidRDefault="001D6DC0">
    <w:pPr>
      <w:pStyle w:val="Cabealho"/>
    </w:pPr>
    <w:r w:rsidRPr="00B611BA"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5C68DFBE" wp14:editId="7B9EF518">
              <wp:simplePos x="0" y="0"/>
              <wp:positionH relativeFrom="margin">
                <wp:posOffset>114300</wp:posOffset>
              </wp:positionH>
              <wp:positionV relativeFrom="paragraph">
                <wp:posOffset>-33655</wp:posOffset>
              </wp:positionV>
              <wp:extent cx="4705350" cy="1404620"/>
              <wp:effectExtent l="0" t="0" r="0" b="0"/>
              <wp:wrapSquare wrapText="bothSides"/>
              <wp:docPr id="217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0535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C8BA7B" w14:textId="77777777" w:rsidR="00B611BA" w:rsidRPr="001D6DC0" w:rsidRDefault="00B611BA" w:rsidP="00F44D76">
                          <w:pPr>
                            <w:pStyle w:val="Default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r w:rsidRPr="001D6DC0">
                            <w:rPr>
                              <w:sz w:val="20"/>
                              <w:szCs w:val="20"/>
                            </w:rPr>
                            <w:t>UNIVERSIDADE FEDERAL DE GOIÁS</w:t>
                          </w:r>
                        </w:p>
                        <w:p w14:paraId="4CA6CE3C" w14:textId="77777777" w:rsidR="00B611BA" w:rsidRPr="001D6DC0" w:rsidRDefault="00B611BA" w:rsidP="00F44D76">
                          <w:pPr>
                            <w:pStyle w:val="Default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r w:rsidRPr="001D6DC0">
                            <w:rPr>
                              <w:sz w:val="20"/>
                              <w:szCs w:val="20"/>
                            </w:rPr>
                            <w:t>PROGRAMA DE PÓS-GRADUAÇÃO EM ECOLOGIA E EVOLUÇÃO</w:t>
                          </w:r>
                        </w:p>
                        <w:p w14:paraId="2F2F1B32" w14:textId="77777777" w:rsidR="00F44D76" w:rsidRDefault="00B611BA" w:rsidP="00F44D76">
                          <w:pPr>
                            <w:spacing w:after="0" w:line="240" w:lineRule="auto"/>
                            <w:jc w:val="center"/>
                          </w:pPr>
                          <w:r>
                            <w:t>ICB IV - Campus II - Goiânia - GO - Fone/Fax: (62) 3521-1203</w:t>
                          </w:r>
                        </w:p>
                        <w:p w14:paraId="3642AD90" w14:textId="4A8A1AB3" w:rsidR="00B611BA" w:rsidRDefault="00B611BA" w:rsidP="00F44D76">
                          <w:pPr>
                            <w:spacing w:after="0" w:line="240" w:lineRule="auto"/>
                            <w:jc w:val="center"/>
                          </w:pPr>
                          <w:r>
                            <w:t>www.ecoevol.ufg.b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C68DFBE"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6" type="#_x0000_t202" style="position:absolute;margin-left:9pt;margin-top:-2.65pt;width:370.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" filled="f" stroked="f">
              <v:textbox style="mso-fit-shape-to-text:t">
                <w:txbxContent>
                  <w:p w14:paraId="41C8BA7B" w14:textId="77777777" w:rsidR="00B611BA" w:rsidRPr="001D6DC0" w:rsidRDefault="00B611BA" w:rsidP="00F44D76">
                    <w:pPr>
                      <w:pStyle w:val="Default"/>
                      <w:jc w:val="center"/>
                      <w:rPr>
                        <w:sz w:val="20"/>
                        <w:szCs w:val="20"/>
                      </w:rPr>
                    </w:pPr>
                    <w:r w:rsidRPr="001D6DC0">
                      <w:rPr>
                        <w:sz w:val="20"/>
                        <w:szCs w:val="20"/>
                      </w:rPr>
                      <w:t>UNIVERSIDADE FEDERAL DE GOIÁS</w:t>
                    </w:r>
                  </w:p>
                  <w:p w14:paraId="4CA6CE3C" w14:textId="77777777" w:rsidR="00B611BA" w:rsidRPr="001D6DC0" w:rsidRDefault="00B611BA" w:rsidP="00F44D76">
                    <w:pPr>
                      <w:pStyle w:val="Default"/>
                      <w:jc w:val="center"/>
                      <w:rPr>
                        <w:sz w:val="20"/>
                        <w:szCs w:val="20"/>
                      </w:rPr>
                    </w:pPr>
                    <w:r w:rsidRPr="001D6DC0">
                      <w:rPr>
                        <w:sz w:val="20"/>
                        <w:szCs w:val="20"/>
                      </w:rPr>
                      <w:t>PROGRAMA DE PÓS-GRADUAÇÃO EM ECOLOGIA E EVOLUÇÃO</w:t>
                    </w:r>
                  </w:p>
                  <w:p w14:paraId="2F2F1B32" w14:textId="77777777" w:rsidR="00F44D76" w:rsidRDefault="00B611BA" w:rsidP="00F44D76">
                    <w:pPr>
                      <w:spacing w:after="0" w:line="240" w:lineRule="auto"/>
                      <w:jc w:val="center"/>
                    </w:pPr>
                    <w:r>
                      <w:t>ICB IV - Campus II - Goiânia - GO - Fone/Fax: (62) 3521-1203</w:t>
                    </w:r>
                  </w:p>
                  <w:p w14:paraId="3642AD90" w14:textId="4A8A1AB3" w:rsidR="00B611BA" w:rsidRDefault="00B611BA" w:rsidP="00F44D76">
                    <w:pPr>
                      <w:spacing w:after="0" w:line="240" w:lineRule="auto"/>
                      <w:jc w:val="center"/>
                    </w:pPr>
                    <w:r>
                      <w:t>www.ecoevol.ufg.br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895F07"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61312" behindDoc="0" locked="0" layoutInCell="1" allowOverlap="1" wp14:anchorId="7A143166" wp14:editId="0F7D3962">
          <wp:simplePos x="0" y="0"/>
          <wp:positionH relativeFrom="column">
            <wp:posOffset>4375150</wp:posOffset>
          </wp:positionH>
          <wp:positionV relativeFrom="paragraph">
            <wp:posOffset>-156511</wp:posOffset>
          </wp:positionV>
          <wp:extent cx="1210310" cy="868680"/>
          <wp:effectExtent l="0" t="0" r="8890" b="7620"/>
          <wp:wrapTopAndBottom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6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423" t="26278" r="16423" b="25548"/>
                  <a:stretch/>
                </pic:blipFill>
                <pic:spPr bwMode="auto">
                  <a:xfrm>
                    <a:off x="0" y="0"/>
                    <a:ext cx="1210310" cy="8686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44D76"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76F30277" wp14:editId="19FED036">
          <wp:simplePos x="0" y="0"/>
          <wp:positionH relativeFrom="margin">
            <wp:posOffset>-394335</wp:posOffset>
          </wp:positionH>
          <wp:positionV relativeFrom="paragraph">
            <wp:posOffset>-353996</wp:posOffset>
          </wp:positionV>
          <wp:extent cx="949960" cy="1356360"/>
          <wp:effectExtent l="0" t="0" r="0" b="0"/>
          <wp:wrapTopAndBottom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arca_UFG_cor_vertical-03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9960" cy="13563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M7c0NDIysbQ0NjNQ0lEKTi0uzszPAykwNKgFAHwU18gtAAAA"/>
  </w:docVars>
  <w:rsids>
    <w:rsidRoot w:val="00E674D8"/>
    <w:rsid w:val="00010543"/>
    <w:rsid w:val="00093C3F"/>
    <w:rsid w:val="00172D36"/>
    <w:rsid w:val="00187E88"/>
    <w:rsid w:val="001A73A1"/>
    <w:rsid w:val="001D6DC0"/>
    <w:rsid w:val="001E0267"/>
    <w:rsid w:val="002743ED"/>
    <w:rsid w:val="002A57F3"/>
    <w:rsid w:val="002A5ACA"/>
    <w:rsid w:val="002B16C0"/>
    <w:rsid w:val="002B3C77"/>
    <w:rsid w:val="002C12F2"/>
    <w:rsid w:val="00370025"/>
    <w:rsid w:val="00384E32"/>
    <w:rsid w:val="003C2B71"/>
    <w:rsid w:val="003C7442"/>
    <w:rsid w:val="0041336C"/>
    <w:rsid w:val="0042170F"/>
    <w:rsid w:val="00473644"/>
    <w:rsid w:val="0049782E"/>
    <w:rsid w:val="004A0935"/>
    <w:rsid w:val="004B3569"/>
    <w:rsid w:val="004C78B7"/>
    <w:rsid w:val="006146EB"/>
    <w:rsid w:val="006152B5"/>
    <w:rsid w:val="00631F25"/>
    <w:rsid w:val="00633C80"/>
    <w:rsid w:val="00693DBB"/>
    <w:rsid w:val="00725806"/>
    <w:rsid w:val="00730AC4"/>
    <w:rsid w:val="00772B2D"/>
    <w:rsid w:val="00790866"/>
    <w:rsid w:val="007B09CB"/>
    <w:rsid w:val="007B2EE8"/>
    <w:rsid w:val="007F2A5E"/>
    <w:rsid w:val="0081633B"/>
    <w:rsid w:val="008538BB"/>
    <w:rsid w:val="00882589"/>
    <w:rsid w:val="00895F07"/>
    <w:rsid w:val="008F0008"/>
    <w:rsid w:val="00947EB0"/>
    <w:rsid w:val="00994B0F"/>
    <w:rsid w:val="009A534B"/>
    <w:rsid w:val="009B20D8"/>
    <w:rsid w:val="00A55C2E"/>
    <w:rsid w:val="00A93DFA"/>
    <w:rsid w:val="00B0758D"/>
    <w:rsid w:val="00B1532D"/>
    <w:rsid w:val="00B34AB9"/>
    <w:rsid w:val="00B611BA"/>
    <w:rsid w:val="00BB75E8"/>
    <w:rsid w:val="00C26C28"/>
    <w:rsid w:val="00C56D8E"/>
    <w:rsid w:val="00C578BF"/>
    <w:rsid w:val="00C62C48"/>
    <w:rsid w:val="00C84A55"/>
    <w:rsid w:val="00C93286"/>
    <w:rsid w:val="00CC7E31"/>
    <w:rsid w:val="00D00738"/>
    <w:rsid w:val="00D32887"/>
    <w:rsid w:val="00D53928"/>
    <w:rsid w:val="00D80AE6"/>
    <w:rsid w:val="00DD4FCD"/>
    <w:rsid w:val="00E447F4"/>
    <w:rsid w:val="00E674D8"/>
    <w:rsid w:val="00EA7BBC"/>
    <w:rsid w:val="00EB3FEE"/>
    <w:rsid w:val="00EC272C"/>
    <w:rsid w:val="00F02452"/>
    <w:rsid w:val="00F44D76"/>
    <w:rsid w:val="00F76A09"/>
    <w:rsid w:val="00FB6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7DFCE7B"/>
  <w15:chartTrackingRefBased/>
  <w15:docId w15:val="{8D2427C7-3E65-4C64-A00E-B5459CCF2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5806"/>
    <w:rPr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B611BA"/>
    <w:pPr>
      <w:tabs>
        <w:tab w:val="center" w:pos="4252"/>
        <w:tab w:val="right" w:pos="8504"/>
      </w:tabs>
      <w:spacing w:after="0" w:line="240" w:lineRule="auto"/>
    </w:pPr>
    <w:rPr>
      <w:lang w:val="pt-BR"/>
    </w:rPr>
  </w:style>
  <w:style w:type="character" w:customStyle="1" w:styleId="CabealhoChar">
    <w:name w:val="Cabeçalho Char"/>
    <w:basedOn w:val="Fontepargpadro"/>
    <w:link w:val="Cabealho"/>
    <w:uiPriority w:val="99"/>
    <w:rsid w:val="00B611BA"/>
  </w:style>
  <w:style w:type="paragraph" w:styleId="Rodap">
    <w:name w:val="footer"/>
    <w:basedOn w:val="Normal"/>
    <w:link w:val="RodapChar"/>
    <w:uiPriority w:val="99"/>
    <w:unhideWhenUsed/>
    <w:rsid w:val="00B611BA"/>
    <w:pPr>
      <w:tabs>
        <w:tab w:val="center" w:pos="4252"/>
        <w:tab w:val="right" w:pos="8504"/>
      </w:tabs>
      <w:spacing w:after="0" w:line="240" w:lineRule="auto"/>
    </w:pPr>
    <w:rPr>
      <w:lang w:val="pt-BR"/>
    </w:rPr>
  </w:style>
  <w:style w:type="character" w:customStyle="1" w:styleId="RodapChar">
    <w:name w:val="Rodapé Char"/>
    <w:basedOn w:val="Fontepargpadro"/>
    <w:link w:val="Rodap"/>
    <w:uiPriority w:val="99"/>
    <w:rsid w:val="00B611BA"/>
  </w:style>
  <w:style w:type="paragraph" w:customStyle="1" w:styleId="Default">
    <w:name w:val="Default"/>
    <w:rsid w:val="00B611B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Fontepargpadro"/>
    <w:uiPriority w:val="99"/>
    <w:unhideWhenUsed/>
    <w:rsid w:val="007B2EE8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7B2E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5</Words>
  <Characters>625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 Túlio Pacheco Coelho</dc:creator>
  <cp:keywords/>
  <dc:description/>
  <cp:lastModifiedBy>José Alexandre Diniz FIlho</cp:lastModifiedBy>
  <cp:revision>4</cp:revision>
  <cp:lastPrinted>2021-08-16T20:26:00Z</cp:lastPrinted>
  <dcterms:created xsi:type="dcterms:W3CDTF">2021-09-01T17:47:00Z</dcterms:created>
  <dcterms:modified xsi:type="dcterms:W3CDTF">2021-09-01T17:51:00Z</dcterms:modified>
</cp:coreProperties>
</file>